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8833B" w14:textId="77777777" w:rsidR="004541FB" w:rsidRDefault="00000000">
      <w:pPr>
        <w:spacing w:after="0" w:line="240" w:lineRule="auto"/>
        <w:jc w:val="center"/>
        <w:rPr>
          <w:rFonts w:ascii="Times New Roman" w:eastAsia="宋体" w:hAnsi="Times New Roman" w:cs="Times New Roman"/>
          <w:b/>
          <w:sz w:val="32"/>
          <w:szCs w:val="21"/>
          <w:lang w:eastAsia="zh-CN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59601EE" wp14:editId="16D4F635">
            <wp:simplePos x="0" y="0"/>
            <wp:positionH relativeFrom="column">
              <wp:posOffset>-576580</wp:posOffset>
            </wp:positionH>
            <wp:positionV relativeFrom="paragraph">
              <wp:posOffset>-5486400</wp:posOffset>
            </wp:positionV>
            <wp:extent cx="8032750" cy="6946265"/>
            <wp:effectExtent l="0" t="0" r="6985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399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348"/>
                    <a:stretch>
                      <a:fillRect/>
                    </a:stretch>
                  </pic:blipFill>
                  <pic:spPr>
                    <a:xfrm>
                      <a:off x="0" y="0"/>
                      <a:ext cx="8032652" cy="6946455"/>
                    </a:xfrm>
                    <a:prstGeom prst="rect">
                      <a:avLst/>
                    </a:prstGeom>
                    <a:solidFill>
                      <a:schemeClr val="accent5">
                        <a:lumMod val="60000"/>
                        <a:lumOff val="40000"/>
                        <a:alpha val="8000"/>
                      </a:schemeClr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CF5FA6" w14:textId="77777777" w:rsidR="004541FB" w:rsidRDefault="004541FB">
      <w:pPr>
        <w:spacing w:after="0" w:line="240" w:lineRule="auto"/>
        <w:jc w:val="center"/>
        <w:rPr>
          <w:rFonts w:ascii="Times New Roman" w:eastAsia="宋体" w:hAnsi="Times New Roman" w:cs="Times New Roman"/>
          <w:b/>
          <w:sz w:val="32"/>
          <w:szCs w:val="21"/>
          <w:lang w:eastAsia="zh-CN"/>
        </w:rPr>
      </w:pPr>
    </w:p>
    <w:p w14:paraId="3E954EC1" w14:textId="77777777" w:rsidR="004541FB" w:rsidRDefault="004541FB">
      <w:pPr>
        <w:spacing w:after="0" w:line="240" w:lineRule="auto"/>
        <w:jc w:val="center"/>
        <w:rPr>
          <w:rFonts w:ascii="Times New Roman" w:eastAsia="宋体" w:hAnsi="Times New Roman" w:cs="Times New Roman"/>
          <w:b/>
          <w:sz w:val="32"/>
          <w:szCs w:val="21"/>
          <w:lang w:eastAsia="zh-CN"/>
        </w:rPr>
      </w:pPr>
    </w:p>
    <w:p w14:paraId="00FB07BA" w14:textId="77777777" w:rsidR="004541FB" w:rsidRDefault="004541FB">
      <w:pPr>
        <w:spacing w:after="0" w:line="240" w:lineRule="auto"/>
        <w:jc w:val="center"/>
        <w:rPr>
          <w:rFonts w:ascii="Times New Roman" w:eastAsia="宋体" w:hAnsi="Times New Roman" w:cs="Times New Roman"/>
          <w:b/>
          <w:sz w:val="32"/>
          <w:szCs w:val="21"/>
          <w:lang w:eastAsia="zh-CN"/>
        </w:rPr>
      </w:pPr>
    </w:p>
    <w:p w14:paraId="3964143B" w14:textId="77777777" w:rsidR="004541FB" w:rsidRDefault="004541FB">
      <w:pPr>
        <w:spacing w:after="0" w:line="240" w:lineRule="auto"/>
        <w:jc w:val="center"/>
        <w:rPr>
          <w:rFonts w:ascii="Times New Roman" w:eastAsia="宋体" w:hAnsi="Times New Roman" w:cs="Times New Roman"/>
          <w:b/>
          <w:sz w:val="32"/>
          <w:szCs w:val="21"/>
          <w:lang w:eastAsia="zh-CN"/>
        </w:rPr>
      </w:pPr>
    </w:p>
    <w:p w14:paraId="4F68F4F9" w14:textId="77777777" w:rsidR="004541FB" w:rsidRDefault="004541FB">
      <w:pPr>
        <w:spacing w:after="0" w:line="240" w:lineRule="auto"/>
        <w:jc w:val="center"/>
        <w:rPr>
          <w:rFonts w:ascii="Times New Roman" w:eastAsia="宋体" w:hAnsi="Times New Roman" w:cs="Times New Roman"/>
          <w:b/>
          <w:sz w:val="32"/>
          <w:szCs w:val="21"/>
          <w:lang w:eastAsia="zh-CN"/>
        </w:rPr>
      </w:pPr>
    </w:p>
    <w:p w14:paraId="088ADC16" w14:textId="77777777" w:rsidR="004541FB" w:rsidRDefault="004541FB">
      <w:pPr>
        <w:spacing w:after="0" w:line="240" w:lineRule="auto"/>
        <w:jc w:val="center"/>
        <w:rPr>
          <w:rFonts w:ascii="Times New Roman" w:eastAsia="宋体" w:hAnsi="Times New Roman" w:cs="Times New Roman"/>
          <w:b/>
          <w:sz w:val="32"/>
          <w:szCs w:val="21"/>
          <w:lang w:eastAsia="zh-CN"/>
        </w:rPr>
      </w:pPr>
    </w:p>
    <w:p w14:paraId="5229F37C" w14:textId="77777777" w:rsidR="004541FB" w:rsidRDefault="00000000">
      <w:pPr>
        <w:spacing w:after="0" w:line="240" w:lineRule="auto"/>
        <w:jc w:val="center"/>
        <w:rPr>
          <w:rFonts w:ascii="Times New Roman" w:eastAsia="宋体" w:hAnsi="Times New Roman" w:cs="Times New Roman"/>
          <w:b/>
          <w:sz w:val="32"/>
          <w:szCs w:val="21"/>
          <w:lang w:eastAsia="zh-CN"/>
        </w:rPr>
      </w:pPr>
      <w:r>
        <w:rPr>
          <w:rFonts w:ascii="宋体" w:eastAsia="宋体" w:hAnsi="宋体" w:cs="宋体"/>
          <w:noProof/>
          <w:sz w:val="24"/>
          <w:szCs w:val="24"/>
        </w:rPr>
        <w:drawing>
          <wp:inline distT="0" distB="0" distL="114300" distR="114300" wp14:anchorId="02F614B7" wp14:editId="29CE7485">
            <wp:extent cx="2401908" cy="10680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908" cy="106807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E6EBE6E" w14:textId="77777777" w:rsidR="004541FB" w:rsidRDefault="00000000">
      <w:pPr>
        <w:spacing w:after="0" w:line="240" w:lineRule="auto"/>
        <w:jc w:val="center"/>
        <w:rPr>
          <w:rFonts w:ascii="Century Gothic" w:eastAsia="宋体" w:hAnsi="Century Gothic" w:cs="Times New Roman"/>
          <w:b/>
          <w:color w:val="BF8F00" w:themeColor="accent4" w:themeShade="BF"/>
          <w:sz w:val="48"/>
          <w:szCs w:val="32"/>
          <w:lang w:eastAsia="zh-CN"/>
        </w:rPr>
      </w:pPr>
      <w:r>
        <w:rPr>
          <w:rFonts w:ascii="Century Gothic" w:eastAsia="宋体" w:hAnsi="Century Gothic" w:cs="Times New Roman"/>
          <w:b/>
          <w:color w:val="BF8F00" w:themeColor="accent4" w:themeShade="BF"/>
          <w:sz w:val="48"/>
          <w:szCs w:val="32"/>
          <w:lang w:eastAsia="zh-CN"/>
        </w:rPr>
        <w:t>Student Travel Grant Application Form</w:t>
      </w:r>
    </w:p>
    <w:p w14:paraId="698C4864" w14:textId="77777777" w:rsidR="004541FB" w:rsidRDefault="004541FB">
      <w:pPr>
        <w:spacing w:after="0" w:line="240" w:lineRule="auto"/>
        <w:jc w:val="center"/>
        <w:rPr>
          <w:rFonts w:ascii="Times New Roman" w:eastAsia="宋体" w:hAnsi="Times New Roman" w:cs="Times New Roman"/>
          <w:b/>
          <w:sz w:val="32"/>
          <w:szCs w:val="21"/>
          <w:lang w:eastAsia="zh-CN"/>
        </w:rPr>
      </w:pPr>
    </w:p>
    <w:p w14:paraId="45C21AA4" w14:textId="77777777" w:rsidR="004541FB" w:rsidRDefault="00000000">
      <w:pPr>
        <w:spacing w:after="0" w:line="240" w:lineRule="auto"/>
        <w:jc w:val="center"/>
        <w:rPr>
          <w:rFonts w:ascii="Century Gothic" w:eastAsia="宋体" w:hAnsi="Century Gothic" w:cs="Times New Roman"/>
          <w:b/>
          <w:color w:val="BF8F00" w:themeColor="accent4" w:themeShade="BF"/>
          <w:sz w:val="28"/>
          <w:szCs w:val="20"/>
          <w:lang w:eastAsia="zh-CN"/>
        </w:rPr>
      </w:pPr>
      <w:r>
        <w:rPr>
          <w:rFonts w:ascii="Century Gothic" w:eastAsia="宋体" w:hAnsi="Century Gothic" w:cs="Times New Roman"/>
          <w:b/>
          <w:color w:val="BF8F00" w:themeColor="accent4" w:themeShade="BF"/>
          <w:sz w:val="28"/>
          <w:szCs w:val="20"/>
          <w:lang w:eastAsia="zh-CN"/>
        </w:rPr>
        <w:t>Complete the Form</w:t>
      </w:r>
    </w:p>
    <w:p w14:paraId="4284D826" w14:textId="77777777" w:rsidR="004541FB" w:rsidRDefault="004541FB">
      <w:pPr>
        <w:spacing w:after="0" w:line="240" w:lineRule="auto"/>
        <w:jc w:val="center"/>
        <w:rPr>
          <w:rFonts w:ascii="Century Gothic" w:eastAsia="宋体" w:hAnsi="Century Gothic" w:cs="Times New Roman"/>
          <w:b/>
          <w:color w:val="1CAFBE"/>
          <w:sz w:val="32"/>
          <w:szCs w:val="21"/>
          <w:lang w:eastAsia="zh-CN"/>
        </w:rPr>
      </w:pPr>
    </w:p>
    <w:tbl>
      <w:tblPr>
        <w:tblStyle w:val="41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541FB" w14:paraId="2840D77E" w14:textId="77777777" w:rsidTr="004541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7D650A16" w14:textId="77777777" w:rsidR="004541FB" w:rsidRDefault="00000000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BF8F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eastAsia="宋体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Full Name</w:t>
            </w:r>
          </w:p>
        </w:tc>
      </w:tr>
      <w:tr w:rsidR="004541FB" w14:paraId="0CA12744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shd w:val="clear" w:color="auto" w:fill="F2F2F2" w:themeFill="background1" w:themeFillShade="F2"/>
          </w:tcPr>
          <w:p w14:paraId="5A97CD05" w14:textId="77777777" w:rsidR="004541FB" w:rsidRDefault="004541FB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1CAFBE"/>
                <w:sz w:val="28"/>
                <w:szCs w:val="20"/>
                <w:lang w:eastAsia="zh-CN"/>
              </w:rPr>
            </w:pPr>
          </w:p>
        </w:tc>
      </w:tr>
      <w:tr w:rsidR="004541FB" w14:paraId="540DFAB6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1D6C0524" w14:textId="77777777" w:rsidR="004541FB" w:rsidRDefault="00000000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BF8F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eastAsia="宋体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Student ID</w:t>
            </w:r>
          </w:p>
        </w:tc>
      </w:tr>
      <w:tr w:rsidR="004541FB" w14:paraId="461D7C54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shd w:val="clear" w:color="auto" w:fill="F2F2F2" w:themeFill="background1" w:themeFillShade="F2"/>
          </w:tcPr>
          <w:p w14:paraId="375800A5" w14:textId="77777777" w:rsidR="004541FB" w:rsidRDefault="004541FB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BF8F00" w:themeColor="accent4" w:themeShade="BF"/>
                <w:sz w:val="28"/>
                <w:szCs w:val="20"/>
                <w:lang w:eastAsia="zh-CN"/>
              </w:rPr>
            </w:pPr>
          </w:p>
        </w:tc>
      </w:tr>
      <w:tr w:rsidR="004541FB" w14:paraId="0F48C521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743779CE" w14:textId="77777777" w:rsidR="004541FB" w:rsidRDefault="00000000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BF8F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eastAsia="宋体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Major/Research Interest</w:t>
            </w:r>
          </w:p>
        </w:tc>
      </w:tr>
      <w:tr w:rsidR="004541FB" w14:paraId="47481A7C" w14:textId="77777777" w:rsidTr="004541F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shd w:val="clear" w:color="auto" w:fill="F2F2F2" w:themeFill="background1" w:themeFillShade="F2"/>
          </w:tcPr>
          <w:p w14:paraId="75BF4F0A" w14:textId="77777777" w:rsidR="004541FB" w:rsidRDefault="004541FB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7B7B7B" w:themeColor="accent3" w:themeShade="BF"/>
                <w:szCs w:val="16"/>
                <w:lang w:eastAsia="zh-CN"/>
              </w:rPr>
            </w:pPr>
          </w:p>
        </w:tc>
      </w:tr>
      <w:tr w:rsidR="004541FB" w14:paraId="3757C62D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342CD799" w14:textId="77777777" w:rsidR="004541FB" w:rsidRDefault="00000000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BF8F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eastAsia="宋体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Institute/Affiliation</w:t>
            </w:r>
          </w:p>
        </w:tc>
      </w:tr>
      <w:tr w:rsidR="004541FB" w14:paraId="50E11EE4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shd w:val="clear" w:color="auto" w:fill="F2F2F2" w:themeFill="background1" w:themeFillShade="F2"/>
          </w:tcPr>
          <w:p w14:paraId="3D5A6BAA" w14:textId="77777777" w:rsidR="004541FB" w:rsidRDefault="004541FB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BF8F00" w:themeColor="accent4" w:themeShade="BF"/>
                <w:sz w:val="28"/>
                <w:szCs w:val="20"/>
                <w:lang w:eastAsia="zh-CN"/>
              </w:rPr>
            </w:pPr>
          </w:p>
        </w:tc>
      </w:tr>
      <w:tr w:rsidR="004541FB" w14:paraId="0BD072C3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676AEB44" w14:textId="77777777" w:rsidR="004541FB" w:rsidRDefault="00000000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BF8F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eastAsia="宋体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Email</w:t>
            </w:r>
          </w:p>
        </w:tc>
      </w:tr>
      <w:tr w:rsidR="004541FB" w14:paraId="6BECEA8F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shd w:val="clear" w:color="auto" w:fill="F2F2F2" w:themeFill="background1" w:themeFillShade="F2"/>
          </w:tcPr>
          <w:p w14:paraId="56CF5B43" w14:textId="77777777" w:rsidR="004541FB" w:rsidRDefault="004541FB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BF8F00" w:themeColor="accent4" w:themeShade="BF"/>
                <w:sz w:val="28"/>
                <w:szCs w:val="20"/>
                <w:lang w:eastAsia="zh-CN"/>
              </w:rPr>
            </w:pPr>
          </w:p>
        </w:tc>
      </w:tr>
      <w:tr w:rsidR="004541FB" w14:paraId="4E18E0A4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7AEF6C41" w14:textId="77777777" w:rsidR="004541FB" w:rsidRDefault="00000000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BF8F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eastAsia="宋体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Address</w:t>
            </w:r>
          </w:p>
        </w:tc>
      </w:tr>
      <w:tr w:rsidR="004541FB" w14:paraId="5366E394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shd w:val="clear" w:color="auto" w:fill="F2F2F2" w:themeFill="background1" w:themeFillShade="F2"/>
          </w:tcPr>
          <w:p w14:paraId="2B6EC421" w14:textId="77777777" w:rsidR="004541FB" w:rsidRDefault="004541FB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BF8F00" w:themeColor="accent4" w:themeShade="BF"/>
                <w:sz w:val="28"/>
                <w:szCs w:val="20"/>
                <w:lang w:eastAsia="zh-CN"/>
              </w:rPr>
            </w:pPr>
          </w:p>
        </w:tc>
      </w:tr>
      <w:tr w:rsidR="004541FB" w14:paraId="7A0CFD8B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2D358A72" w14:textId="77777777" w:rsidR="004541FB" w:rsidRDefault="00000000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BF8F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eastAsia="宋体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Registered Conference with HKSRA</w:t>
            </w:r>
          </w:p>
        </w:tc>
      </w:tr>
      <w:tr w:rsidR="004541FB" w14:paraId="29FC4CBE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shd w:val="clear" w:color="auto" w:fill="F2F2F2" w:themeFill="background1" w:themeFillShade="F2"/>
          </w:tcPr>
          <w:p w14:paraId="5F67BE4C" w14:textId="77777777" w:rsidR="004541FB" w:rsidRDefault="004541FB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BF8F00" w:themeColor="accent4" w:themeShade="BF"/>
                <w:sz w:val="28"/>
                <w:szCs w:val="20"/>
                <w:lang w:eastAsia="zh-CN"/>
              </w:rPr>
            </w:pPr>
          </w:p>
        </w:tc>
      </w:tr>
      <w:tr w:rsidR="004541FB" w14:paraId="0699B39D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4F18D46A" w14:textId="77777777" w:rsidR="004541FB" w:rsidRDefault="00000000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BF8F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eastAsia="宋体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Statement of Interest</w:t>
            </w:r>
          </w:p>
        </w:tc>
      </w:tr>
      <w:tr w:rsidR="004541FB" w14:paraId="0C32F658" w14:textId="77777777" w:rsidTr="004541FB">
        <w:trPr>
          <w:trHeight w:val="1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shd w:val="clear" w:color="auto" w:fill="F2F2F2" w:themeFill="background1" w:themeFillShade="F2"/>
          </w:tcPr>
          <w:p w14:paraId="518C3DFD" w14:textId="77777777" w:rsidR="004541FB" w:rsidRDefault="00000000">
            <w:pPr>
              <w:spacing w:after="0" w:line="240" w:lineRule="auto"/>
              <w:rPr>
                <w:rFonts w:ascii="Century Gothic" w:eastAsia="宋体" w:hAnsi="Century Gothic" w:cs="Times New Roman"/>
                <w:bCs w:val="0"/>
                <w:sz w:val="24"/>
                <w:szCs w:val="18"/>
                <w:lang w:eastAsia="zh-CN"/>
              </w:rPr>
            </w:pPr>
            <w:r>
              <w:rPr>
                <w:rFonts w:ascii="Century Gothic" w:eastAsia="宋体" w:hAnsi="Century Gothic" w:cs="Times New Roman"/>
                <w:b w:val="0"/>
                <w:color w:val="AEAAAA" w:themeColor="background2" w:themeShade="BF"/>
                <w:sz w:val="24"/>
                <w:szCs w:val="18"/>
                <w:lang w:eastAsia="zh-CN"/>
              </w:rPr>
              <w:t>(Please describe your work here. Additionally, talk about how will this conference be beneficial for your individual development)</w:t>
            </w:r>
          </w:p>
        </w:tc>
      </w:tr>
      <w:tr w:rsidR="004541FB" w14:paraId="090F21A2" w14:textId="77777777" w:rsidTr="004541FB">
        <w:trPr>
          <w:trHeight w:val="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1A2142DF" w14:textId="77777777" w:rsidR="004541FB" w:rsidRDefault="004541FB">
            <w:pPr>
              <w:spacing w:after="0" w:line="240" w:lineRule="auto"/>
              <w:rPr>
                <w:rFonts w:ascii="Times New Roman" w:eastAsia="宋体" w:hAnsi="Times New Roman" w:cs="Times New Roman"/>
                <w:bCs w:val="0"/>
                <w:sz w:val="32"/>
                <w:szCs w:val="21"/>
                <w:lang w:eastAsia="zh-CN"/>
              </w:rPr>
            </w:pPr>
          </w:p>
        </w:tc>
      </w:tr>
      <w:tr w:rsidR="004541FB" w14:paraId="5B9486AE" w14:textId="77777777" w:rsidTr="004541FB">
        <w:trPr>
          <w:trHeight w:val="2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shd w:val="clear" w:color="auto" w:fill="F2F2F2" w:themeFill="background1" w:themeFillShade="F2"/>
          </w:tcPr>
          <w:p w14:paraId="2489F54E" w14:textId="77777777" w:rsidR="004541FB" w:rsidRDefault="004541FB">
            <w:pPr>
              <w:spacing w:after="0" w:line="240" w:lineRule="auto"/>
              <w:rPr>
                <w:rFonts w:ascii="Times New Roman" w:eastAsia="宋体" w:hAnsi="Times New Roman" w:cs="Times New Roman"/>
                <w:bCs w:val="0"/>
                <w:sz w:val="32"/>
                <w:szCs w:val="21"/>
                <w:lang w:eastAsia="zh-CN"/>
              </w:rPr>
            </w:pPr>
          </w:p>
        </w:tc>
      </w:tr>
    </w:tbl>
    <w:p w14:paraId="6BFF96C7" w14:textId="77777777" w:rsidR="004541FB" w:rsidRDefault="004541FB">
      <w:pPr>
        <w:spacing w:after="0" w:line="240" w:lineRule="auto"/>
        <w:jc w:val="center"/>
        <w:rPr>
          <w:rFonts w:ascii="Times New Roman" w:eastAsia="宋体" w:hAnsi="Times New Roman" w:cs="Times New Roman"/>
          <w:b/>
          <w:sz w:val="32"/>
          <w:szCs w:val="21"/>
          <w:lang w:eastAsia="zh-CN"/>
        </w:rPr>
      </w:pPr>
    </w:p>
    <w:p w14:paraId="47483AC4" w14:textId="77777777" w:rsidR="004541FB" w:rsidRDefault="00000000">
      <w:pPr>
        <w:spacing w:after="0" w:line="240" w:lineRule="auto"/>
        <w:rPr>
          <w:rFonts w:ascii="Century Gothic" w:eastAsia="宋体" w:hAnsi="Century Gothic" w:cs="Times New Roman"/>
          <w:b/>
          <w:color w:val="BF8F00" w:themeColor="accent4" w:themeShade="BF"/>
          <w:sz w:val="20"/>
          <w:szCs w:val="12"/>
          <w:lang w:eastAsia="zh-CN"/>
        </w:rPr>
      </w:pPr>
      <w:r>
        <w:rPr>
          <w:rFonts w:ascii="Century Gothic" w:eastAsia="宋体" w:hAnsi="Century Gothic" w:cs="Times New Roman"/>
          <w:b/>
          <w:color w:val="BF8F00" w:themeColor="accent4" w:themeShade="BF"/>
          <w:sz w:val="48"/>
          <w:szCs w:val="32"/>
          <w:lang w:eastAsia="zh-CN"/>
        </w:rPr>
        <w:t xml:space="preserve">Reference letter </w:t>
      </w:r>
      <w:r>
        <w:rPr>
          <w:rFonts w:ascii="Century Gothic" w:eastAsia="宋体" w:hAnsi="Century Gothic" w:cs="Times New Roman"/>
          <w:b/>
          <w:color w:val="BF8F00" w:themeColor="accent4" w:themeShade="BF"/>
          <w:sz w:val="20"/>
          <w:szCs w:val="12"/>
          <w:lang w:eastAsia="zh-CN"/>
        </w:rPr>
        <w:t>(this part should be compiled by the referrer)</w:t>
      </w:r>
    </w:p>
    <w:tbl>
      <w:tblPr>
        <w:tblStyle w:val="41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541FB" w14:paraId="4F096F2B" w14:textId="77777777" w:rsidTr="004541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39034F64" w14:textId="77777777" w:rsidR="004541FB" w:rsidRDefault="004541FB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1CAFBE"/>
                <w:sz w:val="28"/>
                <w:szCs w:val="20"/>
                <w:lang w:eastAsia="zh-CN"/>
              </w:rPr>
            </w:pPr>
          </w:p>
        </w:tc>
      </w:tr>
      <w:tr w:rsidR="004541FB" w14:paraId="23397694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shd w:val="clear" w:color="auto" w:fill="F2F2F2" w:themeFill="background1" w:themeFillShade="F2"/>
          </w:tcPr>
          <w:p w14:paraId="37FA952B" w14:textId="77777777" w:rsidR="004541FB" w:rsidRDefault="00000000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1CAFBE"/>
                <w:sz w:val="28"/>
                <w:szCs w:val="20"/>
                <w:lang w:eastAsia="zh-CN"/>
              </w:rPr>
            </w:pPr>
            <w:r>
              <w:rPr>
                <w:rFonts w:ascii="Century Gothic" w:eastAsia="宋体" w:hAnsi="Century Gothic" w:cs="Times New Roman"/>
                <w:bCs w:val="0"/>
                <w:color w:val="767171" w:themeColor="background2" w:themeShade="80"/>
                <w:sz w:val="28"/>
                <w:szCs w:val="20"/>
                <w:lang w:eastAsia="zh-CN"/>
              </w:rPr>
              <w:t xml:space="preserve">Name:                                                         Email: </w:t>
            </w:r>
          </w:p>
        </w:tc>
      </w:tr>
      <w:tr w:rsidR="004541FB" w14:paraId="4429AAC3" w14:textId="77777777" w:rsidTr="00454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6E86CB14" w14:textId="77777777" w:rsidR="004541FB" w:rsidRDefault="004541FB">
            <w:pPr>
              <w:spacing w:after="0" w:line="240" w:lineRule="auto"/>
              <w:rPr>
                <w:rFonts w:ascii="Century Gothic" w:eastAsia="宋体" w:hAnsi="Century Gothic" w:cs="Times New Roman"/>
                <w:b w:val="0"/>
                <w:color w:val="1CAFBE"/>
                <w:sz w:val="28"/>
                <w:szCs w:val="20"/>
                <w:lang w:eastAsia="zh-CN"/>
              </w:rPr>
            </w:pPr>
          </w:p>
        </w:tc>
      </w:tr>
      <w:tr w:rsidR="004541FB" w14:paraId="788B0E10" w14:textId="77777777" w:rsidTr="004541FB">
        <w:trPr>
          <w:trHeight w:val="88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shd w:val="clear" w:color="auto" w:fill="F2F2F2" w:themeFill="background1" w:themeFillShade="F2"/>
          </w:tcPr>
          <w:p w14:paraId="0D88D548" w14:textId="77777777" w:rsidR="004541FB" w:rsidRDefault="004541FB">
            <w:pPr>
              <w:spacing w:after="0" w:line="240" w:lineRule="auto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556AE7D9" w14:textId="77777777" w:rsidR="004541FB" w:rsidRDefault="004541FB">
            <w:pPr>
              <w:spacing w:after="0" w:line="240" w:lineRule="auto"/>
              <w:jc w:val="center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014D4E9F" w14:textId="77777777" w:rsidR="004541FB" w:rsidRDefault="004541FB">
            <w:pPr>
              <w:spacing w:after="0" w:line="240" w:lineRule="auto"/>
              <w:jc w:val="center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0DCDD4A0" w14:textId="77777777" w:rsidR="004541FB" w:rsidRDefault="004541FB">
            <w:pPr>
              <w:spacing w:after="0" w:line="240" w:lineRule="auto"/>
              <w:jc w:val="center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2C62ADB5" w14:textId="77777777" w:rsidR="004541FB" w:rsidRDefault="004541FB">
            <w:pPr>
              <w:spacing w:after="0" w:line="240" w:lineRule="auto"/>
              <w:jc w:val="center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60AEC4D8" w14:textId="77777777" w:rsidR="004541FB" w:rsidRDefault="004541FB">
            <w:pPr>
              <w:spacing w:after="0" w:line="240" w:lineRule="auto"/>
              <w:jc w:val="center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2BC26AA0" w14:textId="77777777" w:rsidR="004541FB" w:rsidRDefault="004541FB">
            <w:pPr>
              <w:spacing w:after="0" w:line="240" w:lineRule="auto"/>
              <w:jc w:val="center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5C813751" w14:textId="77777777" w:rsidR="004541FB" w:rsidRDefault="004541FB">
            <w:pPr>
              <w:spacing w:after="0" w:line="240" w:lineRule="auto"/>
              <w:jc w:val="center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64340B4B" w14:textId="77777777" w:rsidR="004541FB" w:rsidRDefault="004541FB">
            <w:pPr>
              <w:spacing w:after="0" w:line="240" w:lineRule="auto"/>
              <w:jc w:val="center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3BA23987" w14:textId="77777777" w:rsidR="004541FB" w:rsidRDefault="004541FB">
            <w:pPr>
              <w:spacing w:after="0" w:line="240" w:lineRule="auto"/>
              <w:jc w:val="center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5985BE7E" w14:textId="77777777" w:rsidR="004541FB" w:rsidRDefault="004541FB">
            <w:pPr>
              <w:spacing w:after="0" w:line="240" w:lineRule="auto"/>
              <w:jc w:val="center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7AE9C86D" w14:textId="77777777" w:rsidR="004541FB" w:rsidRDefault="004541FB">
            <w:pPr>
              <w:spacing w:after="0" w:line="240" w:lineRule="auto"/>
              <w:jc w:val="center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75BB09EF" w14:textId="77777777" w:rsidR="004541FB" w:rsidRDefault="004541FB">
            <w:pPr>
              <w:spacing w:after="0" w:line="240" w:lineRule="auto"/>
              <w:jc w:val="center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23791E45" w14:textId="77777777" w:rsidR="004541FB" w:rsidRDefault="00000000">
            <w:pPr>
              <w:spacing w:after="0" w:line="240" w:lineRule="auto"/>
              <w:jc w:val="center"/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</w:pPr>
            <w:r>
              <w:rPr>
                <w:rFonts w:ascii="Century Gothic" w:eastAsia="宋体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  <w:t>(The reference letter must address the importance of the student’s research and attendance in the conference.)</w:t>
            </w:r>
          </w:p>
        </w:tc>
      </w:tr>
    </w:tbl>
    <w:p w14:paraId="09A76338" w14:textId="77777777" w:rsidR="004541FB" w:rsidRDefault="004541FB">
      <w:pPr>
        <w:rPr>
          <w:rFonts w:ascii="Times New Roman" w:eastAsia="宋体" w:hAnsi="Times New Roman" w:cs="Times New Roman"/>
          <w:sz w:val="28"/>
          <w:szCs w:val="20"/>
          <w:lang w:eastAsia="zh-CN"/>
        </w:rPr>
      </w:pPr>
    </w:p>
    <w:sectPr w:rsidR="004541FB">
      <w:footerReference w:type="default" r:id="rId9"/>
      <w:pgSz w:w="12240" w:h="15840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52F54" w14:textId="77777777" w:rsidR="00326FA8" w:rsidRDefault="00326FA8">
      <w:pPr>
        <w:spacing w:line="240" w:lineRule="auto"/>
      </w:pPr>
      <w:r>
        <w:separator/>
      </w:r>
    </w:p>
  </w:endnote>
  <w:endnote w:type="continuationSeparator" w:id="0">
    <w:p w14:paraId="1459884D" w14:textId="77777777" w:rsidR="00326FA8" w:rsidRDefault="00326F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D7C5D" w14:textId="77777777" w:rsidR="004541FB" w:rsidRDefault="004541FB">
    <w:pPr>
      <w:pStyle w:val="a7"/>
      <w:spacing w:after="0" w:line="240" w:lineRule="auto"/>
      <w:jc w:val="both"/>
      <w:rPr>
        <w:rFonts w:ascii="Times New Roman" w:hAnsi="Times New Roman" w:cs="Times New Roman"/>
        <w:sz w:val="11"/>
        <w:szCs w:val="1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FE982" w14:textId="77777777" w:rsidR="00326FA8" w:rsidRDefault="00326FA8">
      <w:pPr>
        <w:spacing w:after="0"/>
      </w:pPr>
      <w:r>
        <w:separator/>
      </w:r>
    </w:p>
  </w:footnote>
  <w:footnote w:type="continuationSeparator" w:id="0">
    <w:p w14:paraId="518CD282" w14:textId="77777777" w:rsidR="00326FA8" w:rsidRDefault="00326FA8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NDGzsDQwMDUxsTBW0lEKTi0uzszPAykwNKsFAP4s9pItAAAA"/>
    <w:docVar w:name="commondata" w:val="eyJoZGlkIjoiODY2ZWQ1ZDFkNTg3YTk4YTcwOTU5YzA2MDkyYTlkN2YifQ=="/>
  </w:docVars>
  <w:rsids>
    <w:rsidRoot w:val="007104F9"/>
    <w:rsid w:val="0002477E"/>
    <w:rsid w:val="000424D1"/>
    <w:rsid w:val="00094FB6"/>
    <w:rsid w:val="000D0B6D"/>
    <w:rsid w:val="000E459B"/>
    <w:rsid w:val="0016483F"/>
    <w:rsid w:val="00184FB2"/>
    <w:rsid w:val="00191A6D"/>
    <w:rsid w:val="00192AF8"/>
    <w:rsid w:val="001A769A"/>
    <w:rsid w:val="001C0B28"/>
    <w:rsid w:val="00216B0E"/>
    <w:rsid w:val="00223A5F"/>
    <w:rsid w:val="00297D10"/>
    <w:rsid w:val="002E26DC"/>
    <w:rsid w:val="00326FA8"/>
    <w:rsid w:val="00346B50"/>
    <w:rsid w:val="0037617F"/>
    <w:rsid w:val="003B09D9"/>
    <w:rsid w:val="00406562"/>
    <w:rsid w:val="004541FB"/>
    <w:rsid w:val="004D1493"/>
    <w:rsid w:val="004E5134"/>
    <w:rsid w:val="00512853"/>
    <w:rsid w:val="005136A3"/>
    <w:rsid w:val="005A19B8"/>
    <w:rsid w:val="005C0290"/>
    <w:rsid w:val="005F594A"/>
    <w:rsid w:val="006914EE"/>
    <w:rsid w:val="006D6C66"/>
    <w:rsid w:val="007104F9"/>
    <w:rsid w:val="007A3D0C"/>
    <w:rsid w:val="008024FF"/>
    <w:rsid w:val="008B418A"/>
    <w:rsid w:val="008D1D15"/>
    <w:rsid w:val="009556A9"/>
    <w:rsid w:val="0096558E"/>
    <w:rsid w:val="009D77A3"/>
    <w:rsid w:val="009E71BD"/>
    <w:rsid w:val="00A3539A"/>
    <w:rsid w:val="00AB48F5"/>
    <w:rsid w:val="00AD49B9"/>
    <w:rsid w:val="00BB38F7"/>
    <w:rsid w:val="00BC601C"/>
    <w:rsid w:val="00BD1BC9"/>
    <w:rsid w:val="00BF741C"/>
    <w:rsid w:val="00CD36EF"/>
    <w:rsid w:val="00D05E37"/>
    <w:rsid w:val="00D2186E"/>
    <w:rsid w:val="00D93AA3"/>
    <w:rsid w:val="00DA55F0"/>
    <w:rsid w:val="00DD6DD9"/>
    <w:rsid w:val="00DF1ABC"/>
    <w:rsid w:val="00DF561E"/>
    <w:rsid w:val="00E4160A"/>
    <w:rsid w:val="00EC43FB"/>
    <w:rsid w:val="00F22AB8"/>
    <w:rsid w:val="00FD2661"/>
    <w:rsid w:val="019E6C70"/>
    <w:rsid w:val="02A91F4A"/>
    <w:rsid w:val="060B6CBE"/>
    <w:rsid w:val="0B483068"/>
    <w:rsid w:val="0E6702A4"/>
    <w:rsid w:val="0EA96A38"/>
    <w:rsid w:val="14722125"/>
    <w:rsid w:val="1E761887"/>
    <w:rsid w:val="21667ACB"/>
    <w:rsid w:val="22DE2478"/>
    <w:rsid w:val="24647651"/>
    <w:rsid w:val="27646431"/>
    <w:rsid w:val="2AA14820"/>
    <w:rsid w:val="31E600D1"/>
    <w:rsid w:val="361767F9"/>
    <w:rsid w:val="3D371F02"/>
    <w:rsid w:val="3D570DBC"/>
    <w:rsid w:val="3FAD65E0"/>
    <w:rsid w:val="450D42BC"/>
    <w:rsid w:val="50761EC9"/>
    <w:rsid w:val="51133A23"/>
    <w:rsid w:val="576933D1"/>
    <w:rsid w:val="5C7E6B7E"/>
    <w:rsid w:val="5E4F0C9A"/>
    <w:rsid w:val="6C0B47EA"/>
    <w:rsid w:val="6E661A88"/>
    <w:rsid w:val="6EED1992"/>
    <w:rsid w:val="7223082B"/>
    <w:rsid w:val="7241343A"/>
    <w:rsid w:val="7BFB55BD"/>
    <w:rsid w:val="7F554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A350CF6"/>
  <w15:docId w15:val="{4CF842FF-6465-4CC1-8013-C5E35154F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semiHidden/>
    <w:unhideWhenUsed/>
    <w:qFormat/>
    <w:pPr>
      <w:spacing w:after="0" w:line="240" w:lineRule="auto"/>
    </w:pPr>
    <w:rPr>
      <w:rFonts w:ascii="Calibri" w:hAnsi="Calibri"/>
      <w:szCs w:val="21"/>
    </w:rPr>
  </w:style>
  <w:style w:type="paragraph" w:styleId="a5">
    <w:name w:val="Balloon Text"/>
    <w:basedOn w:val="a"/>
    <w:link w:val="a6"/>
    <w:uiPriority w:val="99"/>
    <w:semiHidden/>
    <w:unhideWhenUsed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paragraph" w:styleId="a7">
    <w:name w:val="footer"/>
    <w:basedOn w:val="a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a8">
    <w:name w:val="header"/>
    <w:basedOn w:val="a"/>
    <w:uiPriority w:val="99"/>
    <w:unhideWhenUsed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  <w:jc w:val="both"/>
    </w:pPr>
    <w:rPr>
      <w:sz w:val="18"/>
    </w:rPr>
  </w:style>
  <w:style w:type="paragraph" w:styleId="a9">
    <w:name w:val="Normal (Web)"/>
    <w:basedOn w:val="a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aa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basedOn w:val="a0"/>
    <w:uiPriority w:val="22"/>
    <w:qFormat/>
    <w:rPr>
      <w:b/>
    </w:rPr>
  </w:style>
  <w:style w:type="character" w:styleId="ac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customStyle="1" w:styleId="a4">
    <w:name w:val="纯文本 字符"/>
    <w:basedOn w:val="a0"/>
    <w:link w:val="a3"/>
    <w:uiPriority w:val="99"/>
    <w:semiHidden/>
    <w:qFormat/>
    <w:rPr>
      <w:rFonts w:ascii="Calibri" w:hAnsi="Calibri"/>
      <w:szCs w:val="21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hAnsi="Times New Roman" w:cs="Times New Roman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table" w:customStyle="1" w:styleId="41">
    <w:name w:val="无格式表格 41"/>
    <w:basedOn w:val="a1"/>
    <w:uiPriority w:val="44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d">
    <w:name w:val="Placeholder Text"/>
    <w:basedOn w:val="a0"/>
    <w:uiPriority w:val="99"/>
    <w:semiHidden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</Words>
  <Characters>534</Characters>
  <Application>Microsoft Office Word</Application>
  <DocSecurity>0</DocSecurity>
  <Lines>4</Lines>
  <Paragraphs>1</Paragraphs>
  <ScaleCrop>false</ScaleCrop>
  <Company>Texas A&amp;M University at Qatar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yhan, Sertac</dc:creator>
  <cp:lastModifiedBy>Shenshen Lin</cp:lastModifiedBy>
  <cp:revision>12</cp:revision>
  <cp:lastPrinted>2019-09-25T04:45:00Z</cp:lastPrinted>
  <dcterms:created xsi:type="dcterms:W3CDTF">2021-06-02T07:33:00Z</dcterms:created>
  <dcterms:modified xsi:type="dcterms:W3CDTF">2023-12-19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4054DACB2E014F5E9D0D846AB068E8CE</vt:lpwstr>
  </property>
</Properties>
</file>